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ของครูทุกคนนะครับได้เล่าให้ฟังแล้วว่า เราจะพื้นบ้านครูเชื่อว่า คงต้องกลับไปอ่านมาก่อนนะครับในเรื่องอะไรครับ คุณครูคณิตา</w:t>
      </w:r>
    </w:p>
    <w:p>
      <w:pPr>
        <w:pStyle w:val="BodyText"/>
      </w:pPr>
      <w:r>
        <w:t xml:space="preserve">(คุณครูคณิตา) ค่ะนิทานพื้นบ้าน พูดแสดงความคิดเห็นกันนะคนับ</w:t>
      </w:r>
    </w:p>
    <w:p>
      <w:pPr>
        <w:pStyle w:val="BodyText"/>
      </w:pPr>
      <w:r>
        <w:t xml:space="preserve">(คุณครูคณิตา) ใช่แล้วค่ะ ะเมื่อนักเรียนอ่านนิทานจะต้องแสดงความคิดเห็ดได้ค่ะใช้อธิบายอะไร หลาย ๆ อย่างได้ ทุก ๆ หมูอาศัยจะมีนิทา่นที่มีนิทานกำกับอยู่ ว่าหมูบ้านอันนี้เป็ฌนคำถามของครูให้หนูไปค้นหานะครไปดูกันเลยดีกว่า</w:t>
      </w:r>
    </w:p>
    <w:p>
      <w:pPr>
        <w:pStyle w:val="BodyText"/>
      </w:pPr>
      <w:r>
        <w:t xml:space="preserve">(คุณครูคณิตา) แจ้งจุดประสงค์จากวรรณคดี หรือวรรณกรรมได้ค่ะ แสดงความคิดเห็จจากนิทานอย่างไรวันนี้ครูมีกิจกรรมมาให้หนู ๆ ทำอีกแล้วนะครับกิจกรรว่า เด็ก ๆอ่า่นรพร้อม ๆ กันว่านี่น่าจะเป็นภาคอะไรครับครูคคณิตา</w:t>
      </w:r>
    </w:p>
    <w:p>
      <w:pPr>
        <w:pStyle w:val="BodyText"/>
      </w:pPr>
      <w:r>
        <w:t xml:space="preserve">(คุณครูคณิตา)น่าจะไม่ใช้ภาคเหนือเรือหัวโทนอยู่ภาคใต้เป็ฯภาคใต้ภาคตะวันออกนี่คือภาพที่สือชัดเจนมานะครับ</w:t>
      </w:r>
    </w:p>
    <w:p>
      <w:pPr>
        <w:pStyle w:val="BodyText"/>
      </w:pPr>
      <w:r>
        <w:t xml:space="preserve">(คุณครูปรเมษฐ) ครูจะมีภาพนิทานมาให้หนู ๆ ดูกหนู ๆ ได้ดูกัน โดยจะให้นักเรียนได้ตอบกันครัย ให้ดูภาพแรกก่อนค่อยย้อนให้ดูภาพแรกก่อนแล้วสค่อยย้อนกลับนะครับยืนขึ้น นักเรียนกญิงไม่ต้องยืน ไม่ใช่ผู้ชายไม่ใช้ผู้ชาย เอชา เอชา เอชา กอไก้สะกสะกดกับ บอ ใบไม้ ได้แล้วนั่งทันที่ทันได้ เอชา คนที่ยืนอยู๋เป็นผู้ตอบคำถาม เชื่อว่าหลาย</w:t>
      </w:r>
    </w:p>
    <w:p>
      <w:pPr>
        <w:pStyle w:val="BodyText"/>
      </w:pPr>
      <w:r>
        <w:t xml:space="preserve">(คุณครูคณิตา) เพำศชายค่ะ คนที่ยืนอยู่คือใคร เป็ฯนิทานเรื่อง 1 2 3 ตอบตอบคำถามครับ เรื่อง…แก้วหน้าม้าถูกไหมครับเป็นนิทานพื้นบ้านของภาคกลาแล้ว นักเรียนคงคิดว่าครูจะเรียกผู้หญิง</w:t>
      </w:r>
    </w:p>
    <w:p>
      <w:pPr>
        <w:pStyle w:val="BodyText"/>
      </w:pPr>
      <w:r>
        <w:t xml:space="preserve">(คุณครูคณิตา)ไม่ค่ะ ครูจะเรียกผู้ชายเหมือนเดนั่งข้างคุณครูหรืออยู่ข้างคุณครูมากที่สุดลุกขึ้นยืนค่ะ ลุกขึ้นยืนแล้วนะคะว่า เด็กผู้ชายด้านซ้าย เด็กผู้ชายด้านเด็หผู้ชายด้านซ้าย เด็กผู้ชายด้านข1 2 ตอบคำถามครับตอบคำถามครับ เป็นนิทานพื้นบ้านเรื่อง สังเกตุจากอะไรครับ</w:t>
      </w:r>
    </w:p>
    <w:p>
      <w:pPr>
        <w:pStyle w:val="BodyText"/>
      </w:pPr>
      <w:r>
        <w:t xml:space="preserve">(คุณครูคณิตา) สังเกตุจากอะไรคะดอกไม่ที่อยู่ในมือค่ะ เป็นสีทอง ที่เปรียบกับคำพูดนะครับ คนที่ไม่ค่อยพูด</w:t>
      </w:r>
    </w:p>
    <w:p>
      <w:pPr>
        <w:pStyle w:val="BodyText"/>
      </w:pPr>
      <w:r>
        <w:t xml:space="preserve">(คุณครูปรเมษฐ)กลัวดอกพิกุลจะล่วงหรือ ไร เพราะดอกพิกุลทัั้งคู่เลยใช่ไหมครับ ภาพต่อไปก่อนที่จะให้กดูคำถาม ก่อนที่จะให้ดูภาพ นักเรียนชายที่ ลำดับแรกในของนักเรียนชาย รู้แล้วนะครับลุกขึ้นยืนครับ เป็นภาพอะไรนี่ แล้วสีแดง ๆ นั่นคือลูกอะไร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คณิตา)ดวงอาทิจย์ พระอาทิตย์ เป็นดวงจันทร์เเรียกว่าเดือน อันนี้เป็นนิทรานพื้นบ้าน อาจจะยากหน่อยไม่ต่อยได้ดู๔ เป็นนิทานพื้นบ้าน เรื่องอะไรเฉลย กบกินเดือนเป็ฯนิทานพื้นบ้านของภาคอีสาร เด็กภาคอีสาถึงพื้นทีี่พื้นถิ่นของหนู ๆ นั่นเองอันนี้ให้ยกมือตอบเลยดีกว่า ให้เวลาคิดเรื่องอะไร ใบ้ให้หน่อยก็ได้ อยู่ภาคอะไรครู</w:t>
      </w:r>
    </w:p>
    <w:p>
      <w:pPr>
        <w:pStyle w:val="BodyText"/>
      </w:pPr>
      <w:r>
        <w:t xml:space="preserve">(คุณครูคณิตา)อยู่ภาคใต้ค่ะ</w:t>
      </w:r>
    </w:p>
    <w:p>
      <w:pPr>
        <w:pStyle w:val="BodyText"/>
      </w:pPr>
      <w:r>
        <w:t xml:space="preserve">(คุณครูปรเมษฐ) ใน 14 จังหวัดภาคใต้นี่ประจวบกลางนะค่ะ</w:t>
      </w:r>
    </w:p>
    <w:p>
      <w:pPr>
        <w:pStyle w:val="BodyText"/>
      </w:pPr>
      <w:r>
        <w:t xml:space="preserve">(คุณครูปรเมษฐ) ประจวบนั้บเป็นภาคตะวันตกมาก นิทานพื้นบ้านจึงรู้เยอะนะครับ</w:t>
      </w:r>
    </w:p>
    <w:p>
      <w:pPr>
        <w:pStyle w:val="BodyText"/>
      </w:pPr>
      <w:r>
        <w:t xml:space="preserve">(คุณครูปรเมษฐ)ตอบคำถามครับ อันนี้ให้ยกมือตอบเลย 3 นิทานพื้นบ้านเรื่อง</w:t>
      </w:r>
    </w:p>
    <w:p>
      <w:pPr>
        <w:pStyle w:val="BodyText"/>
      </w:pPr>
      <w:r>
        <w:t xml:space="preserve">(คุณครูปรเมษฐ)เกาะหนูเกาะแมว เป็นนิทานพื้นบ้านของภาคใต้ตัวอะไรนี่ คุณครูคณิตาครับนี่เป็นตัวอะไรครับนี่</w:t>
      </w:r>
    </w:p>
    <w:p>
      <w:pPr>
        <w:pStyle w:val="BodyText"/>
      </w:pPr>
      <w:r>
        <w:t xml:space="preserve">(คุณครูคณิตา)กบหรือเปล่าขนาดนี้ไหมคะ แถวบ้านนักเรียนมีตัวใหญ่ขนาดนี้ไห</w:t>
      </w:r>
    </w:p>
    <w:p>
      <w:pPr>
        <w:pStyle w:val="BodyText"/>
      </w:pPr>
      <w:r>
        <w:t xml:space="preserve">(คุณครูปรเมษฐ)ให้ญ่กว่าบ้านใหญ่กว่าตึกอีกนะครับนี่ ให้ยกมือตอบดีกว่า ยกมือตอบกัยคุณครูปลายทางได้เลย ใครที่รู้แล้วตอบคำถามครับ เป็นนิทรานเรื่อง พญาคันคากนะครับอยุ่ภาึคอีสาร หมดหรือยังนี่</w:t>
      </w:r>
    </w:p>
    <w:p>
      <w:pPr>
        <w:pStyle w:val="BodyText"/>
      </w:pPr>
      <w:r>
        <w:t xml:space="preserve">(คุณครูคณิตา) ก่อนที่จะเรียนรู้นะครับ</w:t>
      </w:r>
    </w:p>
    <w:p>
      <w:pPr>
        <w:pStyle w:val="BodyText"/>
      </w:pPr>
      <w:r>
        <w:t xml:space="preserve">(คุณครูคณิตา) เดี๋ยวเราจะให้หนู ๆ แสดงความคิดเห็นกันนเด็ก ๆ หยิบใบความรู้ขึ้นมาเครียมพร้อมที่จะกี่นาทีดีคุณครูคณิตาครับ</w:t>
      </w:r>
    </w:p>
    <w:p>
      <w:pPr>
        <w:pStyle w:val="BodyText"/>
      </w:pPr>
      <w:r>
        <w:t xml:space="preserve">(คุณครูคณิตา) คุณครู</w:t>
      </w:r>
    </w:p>
    <w:p>
      <w:pPr>
        <w:pStyle w:val="BodyText"/>
      </w:pPr>
      <w:r>
        <w:t xml:space="preserve">(คุณครูคณิตา)นักเรียนเห็นไหมค่ะตัวแดง ๆ ในการแสดงความคมีเนื้อหาอยู่ไม่กี่บรรทัดเอง</w:t>
      </w:r>
    </w:p>
    <w:p>
      <w:pPr>
        <w:pStyle w:val="BodyText"/>
      </w:pPr>
      <w:r>
        <w:t xml:space="preserve">(คุณครูปรเมษฐ)สรุปเป็นองค์ความรู้ในกลุ่ม</w:t>
      </w:r>
    </w:p>
    <w:p>
      <w:pPr>
        <w:pStyle w:val="BodyText"/>
      </w:pPr>
      <w:r>
        <w:t xml:space="preserve">[เสียงดนตรี]-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ภ</w:t>
      </w:r>
    </w:p>
    <w:p>
      <w:pPr>
        <w:pStyle w:val="BodyText"/>
      </w:pPr>
      <w:r>
        <w:t xml:space="preserve">(คุณครูคณิตา)อันละคะ ครบตามกำหลดเวลาแล้วนะคะนะคะ เดี๋ยววหลังจากนี้ก็ค่อยไปตกแต่งให้เรียบร้เอาละคะครู่เชื่อนนะคะว่าทุกกฃุ่มเราค่ะ</w:t>
      </w:r>
    </w:p>
    <w:p>
      <w:pPr>
        <w:pStyle w:val="BodyText"/>
      </w:pPr>
      <w:r>
        <w:t xml:space="preserve">(คุณครูปรเมษฐ) ครับ เดี๋ยวเราไปสรุปร่วมกันนะครับการพูดแสดงความคิดเห้นคืิออะไรครับเรื่องใดเรื่องหนึ่งจากการฟังการดูที่ต้เองพุอย่างมีเหตุผลเราศึกษาเรื่องใดผู้อื่นฟัง ก็จะต้องแสดงความคิดเห็นได้งไปดูหลักการณ์กันครับการพูดแสดงความคิดเห็น</w:t>
      </w:r>
    </w:p>
    <w:p>
      <w:pPr>
        <w:pStyle w:val="BodyText"/>
      </w:pPr>
      <w:r>
        <w:t xml:space="preserve">(คุณครูคณิตา) ทำความเข้าใจเนื้อเรื่องค่ะ การที่เราเราจะต้องเข้าใจเนื้อเรื่องอย่างท่องแท้ค่ะหรือในสิ่งที่เราอยากจะบอกผู้อื่นในการเพิ่มเเราก็จตะต้องกาควาารู฿เพิ่มฃต่อมาค่ะ ใช้ความคิดพิจารณาเหตุผลค่ะในการที่เราจะแสดงความคิดเห็นต่าง ๆ นะคะคิดเห็น เราจะต้องมีมารยาทในการพูดค่ะเวลาเราพูดแสดงความคิดเห็นเราจะต้องพุด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ต่อมาค่ะ ข้อที่ 4</w:t>
      </w:r>
    </w:p>
    <w:p>
      <w:pPr>
        <w:pStyle w:val="BodyText"/>
      </w:pPr>
      <w:r>
        <w:t xml:space="preserve">(คุณครูปรเมษฐ)ต้องมีความยุติธรรมในการแสดงความคิดเห็นเป็นกลางนะครับ ต้องใช้สื่อตัวเองนี่ต้องพูดเป็นกลางแสดงถึงความยุติธรรมนะครับเรื่องนั้น ไมใ่ใช่ว่าครูไปแสดงนิทานพเด็ก ๆ ไปแสดงความคิดเห็นไปการพูกดแสดงความคิดเห็นประสบผลสำเร็จอันนี้คือหลักการที่หนู ๆ จะพุดอย่างตอนนี้เรามาถึงกิจกรรมกันแล้วนะคะ กิจกรรมวันนี้เเด๊่ยวเราจะมาทำพร้อม ๆ ๆกัน แต่วันนี้ค่ะ วันนี้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เป็นนิทานในจังหวัดประจบอันนี้เป็นที่เขาตาหม่องล่ายนะครจุดชมวิวเขาตาม่องร่าย ก็มีเขาการที่มีเขาการที่มีเขาลูกหนึ่งนี่ มันจะต้องจนเป็นนิทานประจำที่ประจำถึงขึ้นมานะครัยบเรื่องการพูดคุณครูไว้ใจคุณครูปรเมษฐมากเรื่องแบบนี้ต้องยกให้ครูปรเมษฐ หนไปต่อยอดในการทำงาน ตาม่องร่ายเกิดอยู่ในอำเภอมีภรรยาชื่อยายรำพึง แล้วก็มีบุตรสาวแล้วก็มีบุตรสาวชื่อนางลมโดย เป็นพื้นที่อำเภอเมืองติดในทะเลนีี่ ไม่มีใครเทียบไดนางวัลทองในเรื่องขุนช้างขุนแผนผู้ชายเข้ามาชอบค่ะ เปรียบเสมือนคไม่หน้าจะเกี่ายว ส่องกระจกที่ไรกระจกร้าวตลอดเลยคุณครูไม่บอกค่ะว่าแบบนี้หมายความว่าอะไรแต่กรุณาคิดไปในทางบวกนิดนึงนะมาจากเมืองจีน ยายรำพึงเป็นคนคนพื้นรที่ตำบลอ่าวน้อย คนอำเภอจังหวัดมาอยู่เป็นประจำ ถือว่าเป็นคนหลักคนใหญ่เจ้ากรุงจีนก็มาหาตาม่องร่ายหลงรักค่ะ หรือว่าชอบ</w:t>
      </w:r>
    </w:p>
    <w:p>
      <w:pPr>
        <w:pStyle w:val="BodyText"/>
      </w:pPr>
      <w:r>
        <w:t xml:space="preserve">(คุณครูปรเมษฐ) ก็เลยตัดสินใจสู่ขอตาม่องโดยกับตาม่องร่าย เจ้าลาย เป็นเจ้าเมืองเพชรบุรี ก็มาเจอกับนามาเที่ยวที่บริเวณ ก็มาเจอกับนางยมโดยอีกแล้ว ครูกตอนนี้พอเจ้าลายไปเห็นรู้สึกหลงรัหอีกแล้วค่ะ แล้วทำอย่างไรสู่ขอเลย เหตุการณ์ทั้งหมดนี่นะ นางยมดนางยมโดยไม่ได้รู้เรื่องอะไรเลย ก็ทำให้ยายให้เจ้าลาย คุณครูคณิตาคิดดูนะครับยกลุกสาวให้ ตาม่องร่ายก็ยกให้ แต่ว่ายกให้ผู้ชายของนางยมโดย ดันเป็นฤกที่ดีโอ้โห้ เหตุการณ์จะเกิดอย่างไรขึ้นเรื่องนี้อยู่ ครูเล่าทิ้งไว้ตรงนี้ละกันในใบความรู้เรื่องนิทานตาม่องร่ายอ่านเนื้อเรื่องนี่ เพียวงแค่ 5 นาทีนะคะเดี๋ยวเรามาดู๔กันนะคะเรื่องแบบฝึกหัดเราต้องได้อะไรจนะครับ ซึ่งเป็นนิทานพื้นบ้านเรื่อง ตาหม่องล่ายครูใหฟ้เวล่หนูในการศึกษาใบความรู้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จากที่นักเรียนไครุเล่านิทาน แล้วก็ให้อานเพิ่มเติมวันนี้ครูก็มีประเด็คำถามมาเพื่อแสดงความเห็นกันให้นักเรียนได้แสดงความคิดมเห็นเดี๋ยวคุณครู</w:t>
      </w:r>
    </w:p>
    <w:p>
      <w:pPr>
        <w:pStyle w:val="BodyText"/>
      </w:pPr>
      <w:r>
        <w:t xml:space="preserve">(คุณครูคณิตา) ในการทำงานเรามาดูข้อแรกกันก่อนนะคะข้อแรคะในการกระทำของตัวระคลแก้ไขและแนวคิดขจากเรื่องที่ได้ค่ะ นักเรียนักเรียนเรามาดูใบงานกันเลยดีกว่า นะคะก่อนกิจกรรมแสดงความคิดเห็นใช่ไหมคะเรามาดูค่ะ ก่อนที่เราจะทำรายงาน เดี๋ยวเราจะมาพื้นบ้านเรื่องตาหม่องล่าบค่ะ อ่านไปแล้วค่ะ 5 นาทีที่แล้วจำได้ไหมค่ะ ซึ่งประเด็นที่กำหนดนั้น คุณครูก็ได้บอกไปแล้วโดยกำหนดเวลากี่นาทีค่ะนักเรียนในการทำใบงานนะครับ นักเรียนคนไหนไม่เข้าใช่วยอธิบายให้เด็ก ๆ เข้าใจนะคะ เป็นแบบนี้นะครับ กฌ็จะตามประเด็นคำถามคิดเห็นนั้นเอง นักเรียนนำมา แสดงความคิดเห็นกันมาได้เลย</w:t>
      </w:r>
    </w:p>
    <w:p>
      <w:pPr>
        <w:pStyle w:val="BodyText"/>
      </w:pPr>
      <w:r>
        <w:t xml:space="preserve">(คุณครูคณิตา) โดยการอธิบายหรือแลกเปลี่ยนแสดงความคิดเห็นเราก็พุดตามหัวข้อดังนี้คะเกี่ยวกับเรื่องการพูดแสดงความคิดเห็นค่ะ ฉะสิ่งสำคัญ เราจะต้องพุดคุยแลกเปลี่ยนความสำคัญกันคีะ่้ถ้าพร้อมแล้วนะคะให้นักเรียน้าพร้อมแล้วให้นักเรีย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ครบตามกำหลดเวลาแล้คุณครูและคุณครูปรเมษฐ ก็ได้พูดแสดงเกี่ยวกับเกี่ยวกับเรื่องนี้เหมือนกัน เดี๋ยวเราลองมาดูพฤติกรรมของตัวละครตาหม่องล่ายเป็นอย่างไร</w:t>
      </w:r>
    </w:p>
    <w:p>
      <w:pPr>
        <w:pStyle w:val="BodyText"/>
      </w:pPr>
      <w:r>
        <w:t xml:space="preserve">(คุณครูคณิตา)สำหรับพิติกรรมของตาม่องร่ายไม่จก็ไม่ได้ปรึกษาตาหม่องล่ายให้กับเจ้าลายโดยทั้งสองไม่ได้คุยกันเลยนะครับยปัญหาที่เกิดขึ้นหรือครับ ในเมื่อทั้งลูกสาวให้ และนัดวันขันมากมาในวันเดียวกัน จะเกิดไม่/ได้รู้จักกัน ยกขันหมากมาบ้านเดียวกันวิวาทกันวุ่นวาย และเรื่องกฌจบกันโ้วยการตายกันคุณครูปรเมษฐจะแก้ปัญหาอย่างไรคะ</w:t>
      </w:r>
    </w:p>
    <w:p>
      <w:pPr>
        <w:pStyle w:val="BodyText"/>
      </w:pPr>
      <w:r>
        <w:t xml:space="preserve">(คุณครูคณิตา) ตาม่องร่ายกับใยลำพึง ต้องปรึกษาตาหม่องล่าย เพราะฉะนั้น ทั้ง 2 ฝ่ายควปรึกษากันก่อนที่จะยกลูกสาวให้ใครจะได้ไม่เกิดเรื่องนี้ ทั้ง 2 ฝ่ยใช้อารมณ์ในการแก้ปัถึงได้เกิดโสนาตกรรม จะทำอะไรนี่ ต้องปรึกษาผู้อื่น ไม่เอาความคิดตัวเองเป็นใหญ่ เป็นเรื่องสำคัมีแต่เกิดแต่เรื่องไม่ดี อันนี้ก็เป็นแนวคิดที่ไดจากเรื่องนิทานตาม่องร่าย หลังจากที่นักเรียนทำกิจกรรมทกันดีกว่าค่ะ</w:t>
      </w:r>
    </w:p>
    <w:p>
      <w:pPr>
        <w:pStyle w:val="BodyText"/>
      </w:pPr>
      <w:r>
        <w:t xml:space="preserve">(คุณครูปรเมษฐ) เดี๋ยวเราไแสรุปกันนนะครับ</w:t>
      </w:r>
    </w:p>
    <w:p>
      <w:pPr>
        <w:pStyle w:val="BodyText"/>
      </w:pPr>
      <w:r>
        <w:t xml:space="preserve">(คุณครูคณิตา) ค่ะนักเรียนมีหลักการณ์ในการแสดงความคิดเห็นยนี้อย่างไรในวรรณคดี วรรณกรรมกันอย่างไรใช่แล้วคะเดี๋ยวเรามาดูคำตอบกันเลยนะคะนะครับ แล้วก็พิจารณาเพื่อหาเหตุผลเราจึงจะแสดงความคิดเห็นได่ค่ะ หรือให้กำลังใจตัวเองว่าวันนี้นักเรียนวันนี้นักเรียนรได้เรียนรู้แล้วค่ะ ตาหม่องล่าย</w:t>
      </w:r>
    </w:p>
    <w:p>
      <w:pPr>
        <w:pStyle w:val="BodyText"/>
      </w:pPr>
      <w:r>
        <w:t xml:space="preserve">(คุณครูปรเมษฐ) นะครับ ได้ประโยชน์อะไร</w:t>
      </w:r>
    </w:p>
    <w:p>
      <w:pPr>
        <w:pStyle w:val="BodyText"/>
      </w:pPr>
      <w:r>
        <w:t xml:space="preserve">(คุณครูปรเมษฐ)ได้ประโยชน์อะไรให้ยกมือตามได้เลยครับตอบกันอยู่แล้วนะครับ</w:t>
      </w:r>
    </w:p>
    <w:p>
      <w:pPr>
        <w:pStyle w:val="BodyText"/>
      </w:pPr>
      <w:r>
        <w:t xml:space="preserve">(คุณครูคณิตา) เรามาดุกัน</w:t>
      </w:r>
    </w:p>
    <w:p>
      <w:pPr>
        <w:pStyle w:val="BodyText"/>
      </w:pPr>
      <w:r>
        <w:t xml:space="preserve">(คุณครูคณิตา)ประโยชน์ของเรื่องนี้ก็คือ ไม่ถือความคิดของตัวเองเป็นจะเกิดเหตุการณ์อย่างเช่นเอาความคิดของตนเองเป็นใหญ่ก็จะเกิดเรื่องเยอะกว่านี้เสียอีก น่าเสียดายจริง ๆสรุปองคืความรู้เรามีกันแค่ 2 ข้อ หรอค่ะเป็นการพูดคุยสอบถามแสดงความคิดเ้ห็นกันที่เราจะเขียนเกี่ยวกับเรื่อง องค์ความรู้เด็ก ๆ จะได้รับยความสนุกสนานขนาดไหนค่อยมาดูกันในชั่วโมงต่อไปกันนะครับเดี๋ยวเรนามาดูกันนะฉะนั้น นักเรียนจะเตรียมใบความรู้เรื่องอื่นไม่ได้นักเรียนก้จะต้องเตรียมเกี่ยวกับการเล่านิทานค่ะในรายวิชาภาษาไทยชั้นรประถมศึกษาปีที่ 6</w:t>
      </w:r>
    </w:p>
    <w:p>
      <w:pPr>
        <w:pStyle w:val="BodyText"/>
      </w:pPr>
      <w:r>
        <w:t xml:space="preserve">(คุณครูปรเมษฐ)สำหรับวันนี้นะครับคุณครูทั้งสองคนก้ขชอจบกา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๗ นิทานพื้นบ้าน (พูดแสดงความคิดเห็น) ๑๔ มิ.ย. ๖๔ (มีใบงาน และใบความรู้)</dc:title>
  <dc:creator/>
  <cp:keywords/>
  <dcterms:created xsi:type="dcterms:W3CDTF">2022-06-06T07:37:57Z</dcterms:created>
  <dcterms:modified xsi:type="dcterms:W3CDTF">2022-06-06T0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3.10 น.</vt:lpwstr>
  </property>
  <property fmtid="{D5CDD505-2E9C-101B-9397-08002B2CF9AE}" pid="3" name="subtitle">
    <vt:lpwstr/>
  </property>
</Properties>
</file>